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olítico</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07-30</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viernes 30 del 07 de 2021</w:t>
      </w:r>
      <w:r>
        <w:t xml:space="preserve"> </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4"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p>
      <w:pPr>
        <w:numPr>
          <w:ilvl w:val="0"/>
          <w:numId w:val="1002"/>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02"/>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02"/>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02"/>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02"/>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02"/>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02"/>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02"/>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02"/>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04"/>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04"/>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06"/>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06"/>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06"/>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06"/>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008"/>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008"/>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008"/>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008"/>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008"/>
        </w:numPr>
        <w:pStyle w:val="Compact"/>
      </w:pPr>
      <w:r>
        <w:t xml:space="preserve">“</w:t>
      </w:r>
      <w:r>
        <w:t xml:space="preserve">BREVE DICCIONARIO POLITICO,</w:t>
      </w:r>
      <w:r>
        <w:t xml:space="preserve">”</w:t>
      </w:r>
      <w:r>
        <w:t xml:space="preserve"> </w:t>
      </w:r>
      <w:r>
        <w:t xml:space="preserve">Ed. Progreso, Moscú, 1983.</w:t>
      </w:r>
    </w:p>
    <w:p>
      <w:pPr>
        <w:numPr>
          <w:ilvl w:val="0"/>
          <w:numId w:val="1008"/>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008"/>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008"/>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008"/>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008"/>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008"/>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008"/>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008"/>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008"/>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008"/>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008"/>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008"/>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008"/>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008"/>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008"/>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008"/>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008"/>
        </w:numPr>
        <w:pStyle w:val="Compact"/>
      </w:pPr>
      <w:r>
        <w:t xml:space="preserve">CARDOZO, F.H. y FALETTO, E. "DEPENDENCIA Y DESARROLLO EN AMERICA LATINA,</w:t>
      </w:r>
      <w:r>
        <w:t xml:space="preserve"> </w:t>
      </w:r>
      <w:r>
        <w:t xml:space="preserve">Siglo XXI, México, 1969.</w:t>
      </w:r>
    </w:p>
    <w:p>
      <w:pPr>
        <w:numPr>
          <w:ilvl w:val="0"/>
          <w:numId w:val="1008"/>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008"/>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008"/>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008"/>
        </w:numPr>
        <w:pStyle w:val="Compact"/>
      </w:pPr>
      <w:r>
        <w:t xml:space="preserve">COPLIN, W.D. "INTRODUCTION TO INTERNATIONAL POLITICS. A THEORETICAL</w:t>
      </w:r>
      <w:r>
        <w:t xml:space="preserve"> </w:t>
      </w:r>
      <w:r>
        <w:t xml:space="preserve">OVERVIEW, Chicago ,1971.</w:t>
      </w:r>
    </w:p>
    <w:p>
      <w:pPr>
        <w:numPr>
          <w:ilvl w:val="0"/>
          <w:numId w:val="1008"/>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008"/>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008"/>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008"/>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008"/>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008"/>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008"/>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008"/>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008"/>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008"/>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008"/>
        </w:numPr>
        <w:pStyle w:val="Compact"/>
      </w:pPr>
      <w:r>
        <w:t xml:space="preserve">DURKHEIM, E. "DE LA DIVISION DEL TRABAJO SOCIAL, Schapire, Bs.As, 1967.</w:t>
      </w:r>
    </w:p>
    <w:p>
      <w:pPr>
        <w:numPr>
          <w:ilvl w:val="0"/>
          <w:numId w:val="1008"/>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008"/>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008"/>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008"/>
        </w:numPr>
        <w:pStyle w:val="Compact"/>
      </w:pPr>
      <w:r>
        <w:t xml:space="preserve">EASTON, David "ESQUEMA PARA EL ANALISIS POLITICO, Amorrortu, Bs.As., 1969.</w:t>
      </w:r>
    </w:p>
    <w:p>
      <w:pPr>
        <w:numPr>
          <w:ilvl w:val="0"/>
          <w:numId w:val="1008"/>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008"/>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008"/>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008"/>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008"/>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008"/>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008"/>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008"/>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008"/>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008"/>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008"/>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008"/>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008"/>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008"/>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008"/>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008"/>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008"/>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008"/>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008"/>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008"/>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008"/>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008"/>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008"/>
        </w:numPr>
        <w:pStyle w:val="Compact"/>
      </w:pPr>
      <w:r>
        <w:t xml:space="preserve">—————- "TEORIA E PRASSI NELLA SOCIETA TECNOLOGICA, Bari, 1969.</w:t>
      </w:r>
    </w:p>
    <w:p>
      <w:pPr>
        <w:numPr>
          <w:ilvl w:val="0"/>
          <w:numId w:val="1008"/>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008"/>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008"/>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008"/>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008"/>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008"/>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008"/>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008"/>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010"/>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010"/>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010"/>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010"/>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010"/>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010"/>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010"/>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010"/>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010"/>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010"/>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012"/>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012"/>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014"/>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014"/>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016"/>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016"/>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016"/>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016"/>
        </w:numPr>
        <w:pStyle w:val="Compact"/>
      </w:pPr>
      <w:r>
        <w:t xml:space="preserve">LERNER, D. "THE PASSING OF TRADITIONAL SOCIETY. MODERNIZING THE MIDDLE</w:t>
      </w:r>
      <w:r>
        <w:t xml:space="preserve"> </w:t>
      </w:r>
      <w:r>
        <w:t xml:space="preserve">EAST, New York, 1958.</w:t>
      </w:r>
    </w:p>
    <w:p>
      <w:pPr>
        <w:numPr>
          <w:ilvl w:val="0"/>
          <w:numId w:val="1016"/>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018"/>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018"/>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018"/>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018"/>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018"/>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018"/>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018"/>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018"/>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019"/>
        </w:numPr>
        <w:pStyle w:val="Compact"/>
      </w:pPr>
    </w:p>
    <w:p>
      <w:pPr>
        <w:numPr>
          <w:ilvl w:val="1"/>
          <w:numId w:val="1020"/>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021"/>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021"/>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021"/>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021"/>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021"/>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021"/>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021"/>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021"/>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021"/>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023"/>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023"/>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023"/>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023"/>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023"/>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023"/>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023"/>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023"/>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025"/>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025"/>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025"/>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025"/>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025"/>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025"/>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025"/>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025"/>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025"/>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025"/>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025"/>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025"/>
        </w:numPr>
        <w:pStyle w:val="Compact"/>
      </w:pPr>
      <w:r>
        <w:t xml:space="preserve">PUTNAM, R.D. "THE BELIEF OF POLITICIANS: IDEOLOGY, CONFLICT AND</w:t>
      </w:r>
      <w:r>
        <w:t xml:space="preserve"> </w:t>
      </w:r>
      <w:r>
        <w:t xml:space="preserve">DEMOCRACY IN BRITAIN AND ITALY, London, 1973.</w:t>
      </w:r>
    </w:p>
    <w:p>
      <w:pPr>
        <w:numPr>
          <w:ilvl w:val="0"/>
          <w:numId w:val="1025"/>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025"/>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025"/>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025"/>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025"/>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025"/>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025"/>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025"/>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025"/>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025"/>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025"/>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025"/>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025"/>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025"/>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025"/>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025"/>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027"/>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027"/>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029"/>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029"/>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029"/>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029"/>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029"/>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029"/>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029"/>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029"/>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029"/>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029"/>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031"/>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031"/>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031"/>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031"/>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031"/>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031"/>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Start w:id="23" w:name="refs"/>
    <w:bookmarkStart w:id="22"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970">
    <w:nsid w:val="71315dca"/>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47261bad"/>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b3cbbdee"/>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4fbe019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91a27d85"/>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15f1ed2"/>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238d8174"/>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41f388d6"/>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da4300bd"/>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8c1c03f9"/>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04">
    <w:abstractNumId w:val="991"/>
  </w:num>
  <w:num w:numId="1005">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06">
    <w:abstractNumId w:val="991"/>
  </w:num>
  <w:num w:numId="1007">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008">
    <w:abstractNumId w:val="991"/>
  </w:num>
  <w:num w:numId="100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0">
    <w:abstractNumId w:val="991"/>
  </w:num>
  <w:num w:numId="1011">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012">
    <w:abstractNumId w:val="991"/>
  </w:num>
  <w:num w:numId="1013">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4">
    <w:abstractNumId w:val="991"/>
  </w:num>
  <w:num w:numId="1015">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016">
    <w:abstractNumId w:val="991"/>
  </w:num>
  <w:num w:numId="1017">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018">
    <w:abstractNumId w:val="991"/>
  </w:num>
  <w:num w:numId="1019">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020">
    <w:abstractNumId w:val="991"/>
  </w:num>
  <w:num w:numId="1021">
    <w:abstractNumId w:val="991"/>
  </w:num>
  <w:num w:numId="1022">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23">
    <w:abstractNumId w:val="991"/>
  </w:num>
  <w:num w:numId="1024">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025">
    <w:abstractNumId w:val="991"/>
  </w:num>
  <w:num w:numId="1026">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27">
    <w:abstractNumId w:val="991"/>
  </w:num>
  <w:num w:numId="102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29">
    <w:abstractNumId w:val="991"/>
  </w:num>
  <w:num w:numId="103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olítico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30T06:08:49Z</dcterms:created>
  <dcterms:modified xsi:type="dcterms:W3CDTF">2021-07-30T06: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30</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Analisis_politico_con_R</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Analisis_politico_con_R/</vt:lpwstr>
  </property>
</Properties>
</file>